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9EF25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7708259F" wp14:editId="0E983409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C6080" w14:textId="77777777" w:rsidR="00960669" w:rsidRPr="004F746B" w:rsidRDefault="00960669" w:rsidP="004F746B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F746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44ED90E" w14:textId="77777777" w:rsidR="00960669" w:rsidRPr="004F746B" w:rsidRDefault="00960669" w:rsidP="004F746B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F746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F746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F746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F746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FE9BDA8" w14:textId="77777777" w:rsidR="00960669" w:rsidRPr="004F746B" w:rsidRDefault="00960669" w:rsidP="004F746B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51DD27D" w14:textId="77777777" w:rsidR="00960669" w:rsidRPr="004F746B" w:rsidRDefault="00960669" w:rsidP="004F746B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F746B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2CA2580" w14:textId="77777777" w:rsidR="004F746B" w:rsidRPr="004F746B" w:rsidRDefault="004F746B" w:rsidP="004F746B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s a highly-skilled, enthusiastic, and educated English postgraduate with experience in supporting students outside of the classroom environment, I can meet the academic challenges faced by today’s students as they take up online tutoring due to the rising pandemic. With great enthusiasm and interest, I submit my resume for your review. </w:t>
                            </w:r>
                          </w:p>
                          <w:p w14:paraId="600D858D" w14:textId="77777777" w:rsidR="004F746B" w:rsidRPr="004F746B" w:rsidRDefault="004F746B" w:rsidP="004F746B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ith my passion for helping students, complemented by my expertise in writing, and reading comprehension, grammar, punctuation, and sentence formation, I believe that I could significantly impact as your next Online English Tutor. From evaluating students’ learning capabilities to helping them prepare for their language examination, I have propelled in suggesting new learning techniques. Throughout my career, I have gained hands-on experience tutoring students of varying skill and age levels. My stellar communication and motivational skills are finely honed, and these are just a few areas in which I excel. </w:t>
                            </w:r>
                          </w:p>
                          <w:p w14:paraId="01C95B34" w14:textId="77777777" w:rsidR="004F746B" w:rsidRPr="004F746B" w:rsidRDefault="004F746B" w:rsidP="004F746B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ighlights of my qualifications include – </w:t>
                            </w:r>
                          </w:p>
                          <w:p w14:paraId="24BC795D" w14:textId="77777777" w:rsidR="004F746B" w:rsidRPr="004F746B" w:rsidRDefault="004F746B" w:rsidP="004F746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utoring online students ranging from 3</w:t>
                            </w: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rd</w:t>
                            </w: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grade to 12</w:t>
                            </w: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grade, administering weekly examinations, evaluating progress, and developing extra coaching classes when needed.</w:t>
                            </w:r>
                          </w:p>
                          <w:p w14:paraId="6D88A35A" w14:textId="77777777" w:rsidR="004F746B" w:rsidRPr="004F746B" w:rsidRDefault="004F746B" w:rsidP="004F746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trong interest in reading various types of books covering diverse topics from politics to magazines to sports journals, so that I can cover across genres and stay tuned with the present generation’s wavelength.</w:t>
                            </w:r>
                          </w:p>
                          <w:p w14:paraId="2DEF97E0" w14:textId="77777777" w:rsidR="004F746B" w:rsidRPr="004F746B" w:rsidRDefault="004F746B" w:rsidP="004F746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mplementing ongoing quizzes, to </w:t>
                            </w:r>
                            <w:proofErr w:type="spellStart"/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nalyze</w:t>
                            </w:r>
                            <w:proofErr w:type="spellEnd"/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he vocabulary and grammar strength of students, and motivating them to participate in debates, speeches, and JAMS.</w:t>
                            </w:r>
                          </w:p>
                          <w:p w14:paraId="5BA240AB" w14:textId="773CB9FF" w:rsidR="004F746B" w:rsidRPr="004F746B" w:rsidRDefault="004F746B" w:rsidP="004F746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Holding a Master’s degree in English obtained from (University Name) in (year).</w:t>
                            </w:r>
                          </w:p>
                          <w:p w14:paraId="7A97C738" w14:textId="77777777" w:rsidR="004F746B" w:rsidRPr="004F746B" w:rsidRDefault="004F746B" w:rsidP="004F746B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my experience and credentials, I would like to dedicate my service to your esteemed organization by joining as your new Online English Tutor. I am more prepared to dedicate myself towards the highest tutoring standards and would surpass your expectations for this role. I look forward to discussing my qualifications in further detail.</w:t>
                            </w:r>
                          </w:p>
                          <w:p w14:paraId="2BC2AD26" w14:textId="77777777" w:rsidR="004F746B" w:rsidRPr="004F746B" w:rsidRDefault="004F746B" w:rsidP="004F746B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time and consideration. </w:t>
                            </w:r>
                          </w:p>
                          <w:p w14:paraId="667963BE" w14:textId="77777777" w:rsidR="004F746B" w:rsidRPr="004F746B" w:rsidRDefault="004F746B" w:rsidP="004F746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59F4612A" w14:textId="77777777" w:rsidR="004F746B" w:rsidRPr="004F746B" w:rsidRDefault="004F746B" w:rsidP="004F746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F74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54C73031" w14:textId="77777777" w:rsidR="00960669" w:rsidRPr="004F746B" w:rsidRDefault="00960669" w:rsidP="004F746B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0825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" strokecolor="white [3212]">
                <v:textbox>
                  <w:txbxContent>
                    <w:p w14:paraId="213C6080" w14:textId="77777777" w:rsidR="00960669" w:rsidRPr="004F746B" w:rsidRDefault="00960669" w:rsidP="004F746B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F746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44ED90E" w14:textId="77777777" w:rsidR="00960669" w:rsidRPr="004F746B" w:rsidRDefault="00960669" w:rsidP="004F746B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F746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F746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F746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F746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FE9BDA8" w14:textId="77777777" w:rsidR="00960669" w:rsidRPr="004F746B" w:rsidRDefault="00960669" w:rsidP="004F746B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51DD27D" w14:textId="77777777" w:rsidR="00960669" w:rsidRPr="004F746B" w:rsidRDefault="00960669" w:rsidP="004F746B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F746B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2CA2580" w14:textId="77777777" w:rsidR="004F746B" w:rsidRPr="004F746B" w:rsidRDefault="004F746B" w:rsidP="004F746B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As a highly-skilled, enthusiastic, and educated English postgraduate with experience in supporting students outside of the classroom environment, I can meet the academic challenges faced by today’s students as they take up online tutoring due to the rising pandemic. With great enthusiasm and interest, I submit my resume for your review. </w:t>
                      </w:r>
                    </w:p>
                    <w:p w14:paraId="600D858D" w14:textId="77777777" w:rsidR="004F746B" w:rsidRPr="004F746B" w:rsidRDefault="004F746B" w:rsidP="004F746B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With my passion for helping students, complemented by my expertise in writing, and reading comprehension, grammar, punctuation, and sentence formation, I believe that I could significantly impact as your next Online English Tutor. From evaluating students’ learning capabilities to helping them prepare for their language examination, I have propelled in suggesting new learning techniques. Throughout my career, I have gained hands-on experience tutoring students of varying skill and age levels. My stellar communication and motivational skills are finely honed, and these are just a few areas in which I excel. </w:t>
                      </w:r>
                    </w:p>
                    <w:p w14:paraId="01C95B34" w14:textId="77777777" w:rsidR="004F746B" w:rsidRPr="004F746B" w:rsidRDefault="004F746B" w:rsidP="004F746B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Highlights of my qualifications include – </w:t>
                      </w:r>
                    </w:p>
                    <w:p w14:paraId="24BC795D" w14:textId="77777777" w:rsidR="004F746B" w:rsidRPr="004F746B" w:rsidRDefault="004F746B" w:rsidP="004F746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utoring online students ranging from 3</w:t>
                      </w: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rd</w:t>
                      </w: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grade to 12</w:t>
                      </w: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grade, administering weekly examinations, evaluating progress, and developing extra coaching classes when needed.</w:t>
                      </w:r>
                    </w:p>
                    <w:p w14:paraId="6D88A35A" w14:textId="77777777" w:rsidR="004F746B" w:rsidRPr="004F746B" w:rsidRDefault="004F746B" w:rsidP="004F746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trong interest in reading various types of books covering diverse topics from politics to magazines to sports journals, so that I can cover across genres and stay tuned with the present generation’s wavelength.</w:t>
                      </w:r>
                    </w:p>
                    <w:p w14:paraId="2DEF97E0" w14:textId="77777777" w:rsidR="004F746B" w:rsidRPr="004F746B" w:rsidRDefault="004F746B" w:rsidP="004F746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mplementing ongoing quizzes, to </w:t>
                      </w:r>
                      <w:proofErr w:type="spellStart"/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nalyze</w:t>
                      </w:r>
                      <w:proofErr w:type="spellEnd"/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the vocabulary and grammar strength of students, and motivating them to participate in debates, speeches, and JAMS.</w:t>
                      </w:r>
                    </w:p>
                    <w:p w14:paraId="5BA240AB" w14:textId="773CB9FF" w:rsidR="004F746B" w:rsidRPr="004F746B" w:rsidRDefault="004F746B" w:rsidP="004F746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Holding a Master’s degree in English obtained from (University Name) in (year).</w:t>
                      </w:r>
                    </w:p>
                    <w:p w14:paraId="7A97C738" w14:textId="77777777" w:rsidR="004F746B" w:rsidRPr="004F746B" w:rsidRDefault="004F746B" w:rsidP="004F746B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my experience and credentials, I would like to dedicate my service to your esteemed organization by joining as your new Online English Tutor. I am more prepared to dedicate myself towards the highest tutoring standards and would surpass your expectations for this role. I look forward to discussing my qualifications in further detail.</w:t>
                      </w:r>
                    </w:p>
                    <w:p w14:paraId="2BC2AD26" w14:textId="77777777" w:rsidR="004F746B" w:rsidRPr="004F746B" w:rsidRDefault="004F746B" w:rsidP="004F746B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time and consideration. </w:t>
                      </w:r>
                    </w:p>
                    <w:p w14:paraId="667963BE" w14:textId="77777777" w:rsidR="004F746B" w:rsidRPr="004F746B" w:rsidRDefault="004F746B" w:rsidP="004F746B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14:paraId="59F4612A" w14:textId="77777777" w:rsidR="004F746B" w:rsidRPr="004F746B" w:rsidRDefault="004F746B" w:rsidP="004F746B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F74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54C73031" w14:textId="77777777" w:rsidR="00960669" w:rsidRPr="004F746B" w:rsidRDefault="00960669" w:rsidP="004F746B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0010E6B6" wp14:editId="236F726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84287F" wp14:editId="3A1239CC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113CAC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4A516CEC" w14:textId="659744F1" w:rsidR="00960669" w:rsidRPr="00960669" w:rsidRDefault="004F746B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Online English Tu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4287F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" fillcolor="#2f5496 [2408]" strokecolor="#1f4d78 [1604]" strokeweight="1pt">
                <v:textbox>
                  <w:txbxContent>
                    <w:p w14:paraId="62113CAC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4A516CEC" w14:textId="659744F1" w:rsidR="00960669" w:rsidRPr="00960669" w:rsidRDefault="004F746B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Online English Tu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07C7B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4E13FF8F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A30F6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50554195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71C1C066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0E5C72FF" wp14:editId="0BB45C0F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30FF1000" w14:textId="77777777" w:rsidR="00E558EC" w:rsidRDefault="00E558EC" w:rsidP="00E558EC">
    <w:pPr>
      <w:tabs>
        <w:tab w:val="left" w:pos="5362"/>
      </w:tabs>
    </w:pPr>
    <w:r>
      <w:tab/>
    </w:r>
  </w:p>
  <w:p w14:paraId="4415AF16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020A6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23B52B1B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527F7"/>
    <w:multiLevelType w:val="hybridMultilevel"/>
    <w:tmpl w:val="FA9A7C70"/>
    <w:lvl w:ilvl="0" w:tplc="CBECCA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62370594">
    <w:abstractNumId w:val="1"/>
  </w:num>
  <w:num w:numId="2" w16cid:durableId="2106001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4F746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49DE69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F74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English Tutor Cover Letter Sample</dc:title>
  <dc:subject>Create your Cover Letter using Free Online English Tutor Cover Letter Sample Template</dc:subject>
  <dc:creator>QwikResume.com</dc:creator>
  <cp:keywords/>
  <dc:description/>
  <dcterms:created xsi:type="dcterms:W3CDTF">2022-05-14T09:23:00Z</dcterms:created>
  <dcterms:modified xsi:type="dcterms:W3CDTF">2022-05-14T09:23:00Z</dcterms:modified>
  <cp:category>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